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76DAA" w:rsidRDefault="006B2CD3">
      <w:bookmarkStart w:id="0" w:name="_GoBack"/>
      <w:bookmarkEnd w:id="0"/>
      <w:r>
        <w:t>Bio</w:t>
      </w:r>
    </w:p>
    <w:p w:rsidR="002F42A3" w:rsidRDefault="002F42A3"/>
    <w:p w:rsidR="002F42A3" w:rsidRDefault="002F42A3"/>
    <w:p w:rsidR="002F42A3" w:rsidRDefault="002F42A3">
      <w:r>
        <w:t xml:space="preserve">Laura Edmunds is an Associate Professor of English and Department Chair at Perimeter College.  She has held administrative roles since 2011 and has served in leadership roles at four of the six PC campuses.  </w:t>
      </w:r>
      <w:r w:rsidR="00CF63A8">
        <w:t>Dr. Edmunds develop</w:t>
      </w:r>
      <w:r>
        <w:t xml:space="preserve">ed the co-requisite learning support structure in use at PC and recommended as the </w:t>
      </w:r>
      <w:r w:rsidR="00FF23DD">
        <w:t xml:space="preserve">“best practice” </w:t>
      </w:r>
      <w:r>
        <w:t xml:space="preserve">model by the USG.  She has led through the consolidation of GSU and PC, facilitated the integration of English as a Second Language department into the English department, </w:t>
      </w:r>
      <w:r w:rsidR="00CF63A8">
        <w:t xml:space="preserve">and </w:t>
      </w:r>
      <w:r>
        <w:t>implemented new departmental bylaws and c</w:t>
      </w:r>
      <w:r w:rsidR="00AC1C8E">
        <w:t>ommittee structures in English.</w:t>
      </w:r>
    </w:p>
    <w:p w:rsidR="00D75868" w:rsidRDefault="00D75868"/>
    <w:sectPr w:rsidR="00D75868">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30826" w:rsidRDefault="00130826" w:rsidP="008E4DC2">
      <w:r>
        <w:separator/>
      </w:r>
    </w:p>
  </w:endnote>
  <w:endnote w:type="continuationSeparator" w:id="0">
    <w:p w:rsidR="00130826" w:rsidRDefault="00130826" w:rsidP="008E4D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4DC2" w:rsidRDefault="008E4DC2">
    <w:pPr>
      <w:pStyle w:val="Footer"/>
    </w:pPr>
    <w:proofErr w:type="spellStart"/>
    <w:r>
      <w:t>L.Edmunds</w:t>
    </w:r>
    <w:proofErr w:type="spellEnd"/>
    <w:r>
      <w:tab/>
    </w:r>
    <w:r>
      <w:tab/>
      <w:t>LAWF April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30826" w:rsidRDefault="00130826" w:rsidP="008E4DC2">
      <w:r>
        <w:separator/>
      </w:r>
    </w:p>
  </w:footnote>
  <w:footnote w:type="continuationSeparator" w:id="0">
    <w:p w:rsidR="00130826" w:rsidRDefault="00130826" w:rsidP="008E4DC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xNrEwN7WwNLcwNjZX0lEKTi0uzszPAykwqQUAIfcqwywAAAA="/>
  </w:docVars>
  <w:rsids>
    <w:rsidRoot w:val="002F42A3"/>
    <w:rsid w:val="00012C13"/>
    <w:rsid w:val="00130826"/>
    <w:rsid w:val="0019609B"/>
    <w:rsid w:val="002057B5"/>
    <w:rsid w:val="002F42A3"/>
    <w:rsid w:val="003653AA"/>
    <w:rsid w:val="00376DAA"/>
    <w:rsid w:val="00696736"/>
    <w:rsid w:val="006B2CD3"/>
    <w:rsid w:val="0072406B"/>
    <w:rsid w:val="00752FCD"/>
    <w:rsid w:val="007B172E"/>
    <w:rsid w:val="007D4B6C"/>
    <w:rsid w:val="007F7E14"/>
    <w:rsid w:val="00857D38"/>
    <w:rsid w:val="00886C3F"/>
    <w:rsid w:val="008E4CCF"/>
    <w:rsid w:val="008E4DC2"/>
    <w:rsid w:val="0099466A"/>
    <w:rsid w:val="00AB2BC0"/>
    <w:rsid w:val="00AC1C8E"/>
    <w:rsid w:val="00AC3014"/>
    <w:rsid w:val="00AE7975"/>
    <w:rsid w:val="00BE6336"/>
    <w:rsid w:val="00C30B2A"/>
    <w:rsid w:val="00CF63A8"/>
    <w:rsid w:val="00D27040"/>
    <w:rsid w:val="00D75868"/>
    <w:rsid w:val="00ED5ACF"/>
    <w:rsid w:val="00FC07E5"/>
    <w:rsid w:val="00FF23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3DE303A-ED46-4702-AA0A-160BAC07B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704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27040"/>
  </w:style>
  <w:style w:type="paragraph" w:styleId="Header">
    <w:name w:val="header"/>
    <w:basedOn w:val="Normal"/>
    <w:link w:val="HeaderChar"/>
    <w:uiPriority w:val="99"/>
    <w:unhideWhenUsed/>
    <w:rsid w:val="008E4DC2"/>
    <w:pPr>
      <w:tabs>
        <w:tab w:val="center" w:pos="4680"/>
        <w:tab w:val="right" w:pos="9360"/>
      </w:tabs>
    </w:pPr>
  </w:style>
  <w:style w:type="character" w:customStyle="1" w:styleId="HeaderChar">
    <w:name w:val="Header Char"/>
    <w:basedOn w:val="DefaultParagraphFont"/>
    <w:link w:val="Header"/>
    <w:uiPriority w:val="99"/>
    <w:rsid w:val="008E4DC2"/>
  </w:style>
  <w:style w:type="paragraph" w:styleId="Footer">
    <w:name w:val="footer"/>
    <w:basedOn w:val="Normal"/>
    <w:link w:val="FooterChar"/>
    <w:uiPriority w:val="99"/>
    <w:unhideWhenUsed/>
    <w:rsid w:val="008E4DC2"/>
    <w:pPr>
      <w:tabs>
        <w:tab w:val="center" w:pos="4680"/>
        <w:tab w:val="right" w:pos="9360"/>
      </w:tabs>
    </w:pPr>
  </w:style>
  <w:style w:type="character" w:customStyle="1" w:styleId="FooterChar">
    <w:name w:val="Footer Char"/>
    <w:basedOn w:val="DefaultParagraphFont"/>
    <w:link w:val="Footer"/>
    <w:uiPriority w:val="99"/>
    <w:rsid w:val="008E4D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86</Words>
  <Characters>496</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Georgia State University</Company>
  <LinksUpToDate>false</LinksUpToDate>
  <CharactersWithSpaces>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Edmunds</dc:creator>
  <cp:keywords/>
  <dc:description/>
  <cp:lastModifiedBy>Sally J Robertson</cp:lastModifiedBy>
  <cp:revision>2</cp:revision>
  <dcterms:created xsi:type="dcterms:W3CDTF">2022-09-15T15:53:00Z</dcterms:created>
  <dcterms:modified xsi:type="dcterms:W3CDTF">2022-09-15T15:53:00Z</dcterms:modified>
</cp:coreProperties>
</file>